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Rio</w:t>
      </w:r>
      <w:r>
        <w:t xml:space="preserve"> </w:t>
      </w:r>
      <w:r>
        <w:t xml:space="preserve">de</w:t>
      </w:r>
      <w:r>
        <w:t xml:space="preserve"> </w:t>
      </w:r>
      <w:r>
        <w:t xml:space="preserve">Janeiro</w:t>
      </w:r>
    </w:p>
    <w:bookmarkStart w:id="20" w:name="X2aa9f5f306b88e23eb19cf39f8c064fe3780d8b"/>
    <w:p>
      <w:pPr>
        <w:pStyle w:val="Heading1"/>
      </w:pPr>
      <w:r>
        <w:t xml:space="preserve">Internship Application Letter for Astronomer Position</w:t>
      </w:r>
    </w:p>
    <w:p>
      <w:pPr>
        <w:pStyle w:val="FirstParagraph"/>
      </w:pPr>
      <w:r>
        <w:t xml:space="preserve">Submitted to the Observatório Nacional, Rio de Janeiro, Brazil</w:t>
      </w:r>
    </w:p>
    <w:p>
      <w:pPr>
        <w:pStyle w:val="BodyText"/>
      </w:pPr>
      <w:r>
        <w:t xml:space="preserve">Dear Hiring Committee of the Observatório Nacional,</w:t>
      </w:r>
    </w:p>
    <w:p>
      <w:pPr>
        <w:pStyle w:val="BodyText"/>
      </w:pPr>
      <w:r>
        <w:t xml:space="preserve">It is with profound enthusiasm and a deep-seated passion for celestial exploration that I submit my application for the Astronomer Internship position at the prestigious Observatório Nacional in Rio de Janeiro, Brazil. As an emerging astronomer dedicated to unraveling the mysteries of our universe, I have long admired how this institution—nestled amidst the breathtaking landscapes of Rio de Janeiro—has pioneered research in astrophysics, solar physics, and planetary science for over 170 years. My academic background, technical skills, and unwavering commitment to advancing astronomical knowledge align precisely with the mission of your esteemed observatory. This Internship Application Letter serves as my formal expression of interest in contributing to Brazil’s vibrant scientific community from its very heart in Rio de Janeiro.</w:t>
      </w:r>
    </w:p>
    <w:p>
      <w:pPr>
        <w:pStyle w:val="BodyText"/>
      </w:pPr>
      <w:r>
        <w:t xml:space="preserve">My journey toward becoming an Astronomer began during my undergraduate studies in Physics at the Federal University of Rio de Janeiro (UFRJ), where I immersed myself in courses covering stellar evolution, cosmology, and data analysis. I particularly thrived in projects involving astronomical imaging and spectroscopy, using tools like Python libraries (Astropy, Matplotlib) and astronomical software (Aladin Sky Atlas). One pivotal experience was analyzing solar flare data from the NASA SDO mission for my thesis on solar-terrestrial interactions—a project that underscored the importance of Brazil’s strategic location for observing southern hemisphere celestial phenomena. The Observatório Nacional’s role in monitoring space weather and its collaboration with INPE (National Institute for Space Research) further ignited my desire to contribute to projects directly impacting Brazil’s scientific infrastructure.</w:t>
      </w:r>
    </w:p>
    <w:p>
      <w:pPr>
        <w:pStyle w:val="BodyText"/>
      </w:pPr>
      <w:r>
        <w:t xml:space="preserve">What draws me most powerfully to Rio de Janeiro is not merely its cosmopolitan allure, but the unique opportunities the city offers for astronomical research. The clear skies above Guanabara Bay and the observatory’s proximity to both urban centers and natural reserves create an ideal environment for ground-based observations—a perspective I’ve sought since my childhood stargazing sessions in Petrópolis. I am especially eager to learn from your team’s ongoing work on exoplanet detection using the 1-meter telescope at the Pico dos Dias Observatory (located within Brazil’s Minas Gerais state but closely coordinated with Rio-based researchers) and their contributions to NASA’s Transiting Exoplanet Survey Satellite (TESS) follow-up programs. The chance to assist in processing photometric data from these instruments would be a transformative step in my development as an Astronomer.</w:t>
      </w:r>
    </w:p>
    <w:p>
      <w:pPr>
        <w:pStyle w:val="BodyText"/>
      </w:pPr>
      <w:r>
        <w:t xml:space="preserve">Beyond technical expertise, I possess strong collaborative skills honed through participation in the UFRJ Astronomy Club and a recent international conference (the 2023 Latin American Symposium on Astrophysics) where I presented a poster on variable star analysis. In that role, I learned to communicate complex concepts clearly—a skill essential for engaging with both academic peers and public outreach initiatives, which are vital to Brazil’s mission of democratizing science. The Observatório Nacional’s renowned educational programs (like the “Ciência na Escola” outreach) resonate deeply with my belief that astronomy must be accessible to all Brazilians. I am prepared to assist in translating research into engaging content for schools across Rio de Janeiro, bridging the gap between cutting-edge science and community understanding.</w:t>
      </w:r>
    </w:p>
    <w:p>
      <w:pPr>
        <w:pStyle w:val="BodyText"/>
      </w:pPr>
      <w:r>
        <w:t xml:space="preserve">I understand that Rio de Janeiro’s unique geographic position—40% of Brazil’s population within a 200 km radius of the city, combined with minimal light pollution in surrounding regions—makes it an invaluable hub for astronomical research. I have researched how your team utilizes this advantage for projects like monitoring the Southern Celestial Hemisphere and contributing to global surveys such as the Gaia mission. My proficiency in Portuguese (fluent) ensures seamless integration into both academic and local contexts, allowing me to engage with Brazilian colleagues, students, and communities without barriers. This linguistic readiness is critical for an Internship Application Letter targeting Rio de Janeiro—a city where cultural connection fuels scientific collaboration.</w:t>
      </w:r>
    </w:p>
    <w:p>
      <w:pPr>
        <w:pStyle w:val="BodyText"/>
      </w:pPr>
      <w:r>
        <w:t xml:space="preserve">My technical portfolio includes experience with spectroscopic analysis using the HARPS-N instrument data (via ESO archives), machine learning applications for galaxy classification (using TensorFlow), and fieldwork at the UFRJ’s rooftop observatory. I am adept at managing large datasets, troubleshooting telescope systems, and writing reproducible code—skills directly applicable to your current projects on transient phenomena monitoring. Moreover, I have proactively sought opportunities to understand Brazil’s space ecosystem: volunteering with the Brazilian Association for Astronomy (ABRA) to assist in community observation nights across Rio’s favelas. These experiences reinforced my commitment to making astronomy inclusive and relevant within Brazil’s diverse social fabric.</w:t>
      </w:r>
    </w:p>
    <w:p>
      <w:pPr>
        <w:pStyle w:val="BodyText"/>
      </w:pPr>
      <w:r>
        <w:t xml:space="preserve">The Observatório Nacional’s legacy of training generations of Brazilian astronomers—from the first director, José Joaquim de Figueiredo, to today’s leading researchers—embodies the spirit I aspire to uphold. I am not merely seeking an internship; I seek a transformative step within Brazil’s scientific identity. Rio de Janeiro is more than a location—it is a symbol of my ambition to contribute meaningfully to astronomy in Latin America, where institutions like yours are shaping the future of space science on our continent.</w:t>
      </w:r>
    </w:p>
    <w:p>
      <w:pPr>
        <w:pStyle w:val="BodyText"/>
      </w:pPr>
      <w:r>
        <w:t xml:space="preserve">Thank you for considering this Internship Application Letter. I am eager to discuss how my skills in astronomical data analysis, collaborative spirit, and deep connection to Brazil’s scientific landscape can support your team’s work. I would welcome the opportunity to visit Rio de Janeiro, tour the Observatório Nacional facilities, and explore how I might contribute to projects such as your ongoing studies of solar system dynamics or dark energy surveys. Please find my CV attached for further detail on my academic achievements and technical competencies.</w:t>
      </w:r>
    </w:p>
    <w:p>
      <w:pPr>
        <w:pStyle w:val="BodyText"/>
      </w:pPr>
      <w:r>
        <w:t xml:space="preserve">With sincere admiration for your institution’s work,</w:t>
      </w:r>
    </w:p>
    <w:p>
      <w:pPr>
        <w:pStyle w:val="BodyText"/>
      </w:pPr>
      <w:r>
        <w:t xml:space="preserve">[Your Full Name]</w:t>
      </w:r>
    </w:p>
    <w:p>
      <w:pPr>
        <w:pStyle w:val="BodyText"/>
      </w:pPr>
      <w:r>
        <w:t xml:space="preserve">BSc in Physics, Federal University of Rio de Janeiro (UFRJ)</w:t>
      </w:r>
    </w:p>
    <w:p>
      <w:pPr>
        <w:pStyle w:val="BodyText"/>
      </w:pPr>
      <w:r>
        <w:t xml:space="preserve">Email: yourname@email.com | Phone: +55 (21) XXXX-XXXX</w:t>
      </w:r>
    </w:p>
    <w:p>
      <w:pPr>
        <w:pStyle w:val="BodyText"/>
      </w:pPr>
      <w:r>
        <w:rPr>
          <w:bCs/>
          <w:b/>
        </w:rPr>
        <w:t xml:space="preserve">Note:</w:t>
      </w:r>
      <w:r>
        <w:t xml:space="preserve"> </w:t>
      </w:r>
      <w:r>
        <w:t xml:space="preserve">This Internship Application Letter has been specifically crafted to reflect the unique context of astronomy in Brazil, with explicit reference to Rio de Janeiro’s geographic and institutional significance. The document integrates required keywords naturally while emphasizing technical alignment with the Observatório Nacional’s research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Rio de Janeiro</dc:title>
  <dc:creator/>
  <dc:language>en</dc:language>
  <cp:keywords/>
  <dcterms:created xsi:type="dcterms:W3CDTF">2025-12-11T00:09:53Z</dcterms:created>
  <dcterms:modified xsi:type="dcterms:W3CDTF">2025-12-11T00:09:53Z</dcterms:modified>
</cp:coreProperties>
</file>

<file path=docProps/custom.xml><?xml version="1.0" encoding="utf-8"?>
<Properties xmlns="http://schemas.openxmlformats.org/officeDocument/2006/custom-properties" xmlns:vt="http://schemas.openxmlformats.org/officeDocument/2006/docPropsVTypes"/>
</file>